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in</w:t>
      </w:r>
      <w:r>
        <w:t xml:space="preserve"> </w:t>
      </w:r>
      <w:r>
        <w:t xml:space="preserve">Saint</w:t>
      </w:r>
      <w:r>
        <w:t xml:space="preserve"> </w:t>
      </w:r>
      <w:r>
        <w:t xml:space="preserve">Petersburg</w:t>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w:t>
      </w:r>
    </w:p>
    <w:p>
      <w:pPr>
        <w:pStyle w:val="BodyText"/>
      </w:pPr>
      <w:r>
        <w:t xml:space="preserve">I am writing to express my enthusiastic application for the Financial Analyst Internship position at [Company Name], as advertised on your careers portal. With a strong academic foundation in Finance and Economics, coupled with a profound admiration for the dynamic financial landscape of Russia Saint Petersburg, I am confident in my ability to contribute meaningfully to your team while developing critical professional skills under expert mentorship. This</w:t>
      </w:r>
      <w:r>
        <w:t xml:space="preserve"> </w:t>
      </w:r>
      <w:r>
        <w:rPr>
          <w:iCs/>
          <w:i/>
        </w:rPr>
        <w:t xml:space="preserve">Internship Application Letter</w:t>
      </w:r>
      <w:r>
        <w:t xml:space="preserve"> </w:t>
      </w:r>
      <w:r>
        <w:t xml:space="preserve">serves as my formal submission for consideration, reflecting not only my qualifications but also my deep-seated commitment to building a career within the vibrant financial ecosystem of Saint Petersburg.</w:t>
      </w:r>
    </w:p>
    <w:p>
      <w:pPr>
        <w:pStyle w:val="BodyText"/>
      </w:pPr>
      <w:r>
        <w:t xml:space="preserve">As an aspiring financial professional, I have meticulously researched the unique economic environment of Russia Saint Petersburg. The city is far more than just a historical marvel; it is a pivotal hub for finance, trade, and innovation in Northern Europe, home to major banking institutions like Sberbank’s regional headquarters and numerous international firms leveraging Saint Petersburg's strategic position as a gateway to both European and Eurasian markets. My academic focus on emerging markets finance has centered extensively on the Russian economy's resilience, particularly the evolving dynamics within Saint Petersburg where fintech startups are increasingly reshaping traditional financial services. I am eager to immerse myself in this specific environment, applying classroom theory to real-world scenarios under your guidance as a</w:t>
      </w:r>
      <w:r>
        <w:t xml:space="preserve"> </w:t>
      </w:r>
      <w:r>
        <w:rPr>
          <w:iCs/>
          <w:i/>
        </w:rPr>
        <w:t xml:space="preserve">Financial Analyst</w:t>
      </w:r>
      <w:r>
        <w:t xml:space="preserve"> </w:t>
      </w:r>
      <w:r>
        <w:t xml:space="preserve">intern.</w:t>
      </w:r>
    </w:p>
    <w:p>
      <w:pPr>
        <w:pStyle w:val="BodyText"/>
      </w:pPr>
      <w:r>
        <w:t xml:space="preserve">My undergraduate studies at [Your University] have equipped me with robust analytical capabilities directly relevant to the demands of a Financial Analyst role. I consistently ranked in the top 10% of my cohort, graduating with honors in Finance and specializing in Corporate Valuation and Risk Management. My coursework included advanced modules on Financial Statement Analysis, Investment Portfolio Management, and Quantitative Methods for Finance – all complemented by hands-on projects involving real-time market data from platforms like Bloomberg Terminal. For instance, I led a team analyzing the financial health of key Russian export-oriented firms operating near Saint Petersburg's industrial zones, developing discounted cash flow models and assessing currency risk exposure to the ruble's volatility against major currencies. This project directly honed my ability to translate complex financial data into actionable insights – a skill essential for any</w:t>
      </w:r>
      <w:r>
        <w:t xml:space="preserve"> </w:t>
      </w:r>
      <w:r>
        <w:rPr>
          <w:iCs/>
          <w:i/>
        </w:rPr>
        <w:t xml:space="preserve">Financial Analyst</w:t>
      </w:r>
      <w:r>
        <w:t xml:space="preserve"> </w:t>
      </w:r>
      <w:r>
        <w:t xml:space="preserve">in today’s market.</w:t>
      </w:r>
    </w:p>
    <w:p>
      <w:pPr>
        <w:pStyle w:val="BodyText"/>
      </w:pPr>
      <w:r>
        <w:t xml:space="preserve">Furthermore, I have proactively developed technical proficiencies critical to success in this internship. I am proficient in Microsoft Excel (including advanced functions like VLOOKUP, PivotTables, and scenario analysis), possess foundational knowledge of SQL for data extraction from financial databases, and am familiar with Python libraries such as Pandas for financial data manipulation. Most importantly, I have dedicated significant time to understanding the Russian financial regulatory framework – including the Central Bank of Russia’s guidelines on corporate reporting and capital markets – ensuring that my analytical approach aligns with local compliance standards. My fluency in Russian (B2 level, certified by [Institution]) allows me to engage with local market data sources, internal communications, and industry reports without barrier, a distinct advantage for any professional operating within</w:t>
      </w:r>
      <w:r>
        <w:t xml:space="preserve"> </w:t>
      </w:r>
      <w:r>
        <w:rPr>
          <w:iCs/>
          <w:i/>
        </w:rPr>
        <w:t xml:space="preserve">Russia Saint Petersburg</w:t>
      </w:r>
      <w:r>
        <w:t xml:space="preserve">.</w:t>
      </w:r>
    </w:p>
    <w:p>
      <w:pPr>
        <w:pStyle w:val="BodyText"/>
      </w:pPr>
      <w:r>
        <w:t xml:space="preserve">My motivation for seeking this internship in Saint Petersburg stems from a deep respect for its unique blend of historical significance and modern financial innovation. Unlike Moscow's more centralized corporate sphere, Saint Petersburg offers a more diverse and collaborative business culture where international firms actively partner with local talent to navigate the nuances of the CIS market. I am particularly inspired by your company’s recent initiatives in [mention specific project, e.g., "sustainable finance for Baltic Sea trade corridors" or "digital transformation in retail banking"], which align perfectly with my interest in how financial analysis drives strategic decisions in evolving regional economies. I believe this internship is not merely a stepping stone but an essential immersion into the heart of Russia's second-largest financial center – a city where tradition meets technology, and where I am eager to contribute from day one.</w:t>
      </w:r>
    </w:p>
    <w:p>
      <w:pPr>
        <w:pStyle w:val="BodyText"/>
      </w:pPr>
      <w:r>
        <w:t xml:space="preserve">I recognize that Saint Petersburg’s economy faces unique challenges, including geopolitical sensitivities and currency fluctuations impacting cross-border transactions. My academic research on Russian SME financing, conducted with professors at [University], has equipped me with a nuanced understanding of these complexities. I am prepared to apply my analytical skills not just to number-crunching, but to help your team identify opportunities for growth within the Saint Petersburg market – whether it’s analyzing sectoral trends in manufacturing or assessing investment potential in emerging tech clusters near the city's innovation districts.</w:t>
      </w:r>
    </w:p>
    <w:p>
      <w:pPr>
        <w:pStyle w:val="BodyText"/>
      </w:pPr>
      <w:r>
        <w:t xml:space="preserve">Throughout my academic journey, I have embraced a proactive and collaborative approach. As Vice President of [University Finance Club], I organized workshops on financial modeling for ruble-denominated securities and facilitated networking events with professionals from institutions like VTB Bank’s Saint Petersburg branch. This experience taught me the importance of clear communication in diverse business settings – a skill I am eager to refine within your team. My colleagues consistently describe me as detail-oriented, curious, and adaptable – traits I believe are crucial for thriving in the fast-paced environment of a Financial Analyst internship at a leading firm based in Saint Petersburg.</w:t>
      </w:r>
    </w:p>
    <w:p>
      <w:pPr>
        <w:pStyle w:val="BodyText"/>
      </w:pPr>
      <w:r>
        <w:t xml:space="preserve">Thank you for considering my application for this vital</w:t>
      </w:r>
      <w:r>
        <w:t xml:space="preserve"> </w:t>
      </w:r>
      <w:r>
        <w:rPr>
          <w:iCs/>
          <w:i/>
        </w:rPr>
        <w:t xml:space="preserve">Internship Application Letter</w:t>
      </w:r>
      <w:r>
        <w:t xml:space="preserve">. I am profoundly excited about the possibility of contributing to [Company Name]’s success while learning from industry experts within the thriving financial community of Russia Saint Petersburg. My resume, attached for your review, provides further detail on my qualifications and academic achievements. I welcome the opportunity to discuss how my analytical skills, cultural awareness, and dedication to mastering finance in this unique market align with your team's objectives. Please feel free to contact me at [Your Phone] or [Your Email] at your earliest convenience.</w:t>
      </w:r>
    </w:p>
    <w:p>
      <w:pPr>
        <w:pStyle w:val="BodyText"/>
      </w:pPr>
      <w:r>
        <w:t xml:space="preserve">Sincerely,</w:t>
      </w:r>
    </w:p>
    <w:p>
      <w:pPr>
        <w:pStyle w:val="BodyText"/>
      </w:pPr>
      <w:r>
        <w:t xml:space="preserve">[Your Full Name]</w:t>
      </w:r>
    </w:p>
    <w:p>
      <w:pPr>
        <w:pStyle w:val="BodyText"/>
      </w:pPr>
      <w:r>
        <w:t xml:space="preserve">[Your University and Maj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in Saint Petersburg</dc:title>
  <dc:creator/>
  <dc:language>en</dc:language>
  <cp:keywords/>
  <dcterms:created xsi:type="dcterms:W3CDTF">2026-07-23T21:26:04Z</dcterms:created>
  <dcterms:modified xsi:type="dcterms:W3CDTF">2026-07-23T21:26:04Z</dcterms:modified>
</cp:coreProperties>
</file>

<file path=docProps/custom.xml><?xml version="1.0" encoding="utf-8"?>
<Properties xmlns="http://schemas.openxmlformats.org/officeDocument/2006/custom-properties" xmlns:vt="http://schemas.openxmlformats.org/officeDocument/2006/docPropsVTypes"/>
</file>